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1000" w:rsidRPr="009D3EBD" w:rsidRDefault="00991000" w:rsidP="000240F1">
      <w:pPr>
        <w:pStyle w:val="Nadpis2"/>
        <w:jc w:val="center"/>
        <w:rPr>
          <w:rFonts w:ascii="Arial Narrow" w:hAnsi="Arial Narrow"/>
          <w:b/>
          <w:color w:val="auto"/>
          <w:sz w:val="36"/>
          <w:szCs w:val="36"/>
        </w:rPr>
      </w:pPr>
    </w:p>
    <w:p w:rsidR="000240F1" w:rsidRPr="009D3EBD" w:rsidRDefault="000240F1" w:rsidP="000240F1">
      <w:pPr>
        <w:pStyle w:val="Nadpis2"/>
        <w:jc w:val="center"/>
        <w:rPr>
          <w:rFonts w:ascii="Arial Narrow" w:hAnsi="Arial Narrow"/>
          <w:b/>
          <w:color w:val="auto"/>
          <w:sz w:val="36"/>
          <w:szCs w:val="36"/>
        </w:rPr>
      </w:pPr>
      <w:r w:rsidRPr="009D3EBD">
        <w:rPr>
          <w:rFonts w:ascii="Arial Narrow" w:hAnsi="Arial Narrow"/>
          <w:b/>
          <w:color w:val="auto"/>
          <w:sz w:val="36"/>
          <w:szCs w:val="36"/>
        </w:rPr>
        <w:t>POTVRZENÍ O ZAMĚSTNÁNÍ</w:t>
      </w:r>
    </w:p>
    <w:p w:rsidR="000240F1" w:rsidRPr="009D3EBD" w:rsidRDefault="000240F1" w:rsidP="000240F1">
      <w:pPr>
        <w:jc w:val="center"/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zápočtový list</w:t>
      </w:r>
      <w:r w:rsidR="00A41694" w:rsidRPr="009D3EBD">
        <w:rPr>
          <w:rFonts w:ascii="Arial Narrow" w:hAnsi="Arial Narrow" w:cs="Arial"/>
          <w:sz w:val="22"/>
          <w:szCs w:val="22"/>
        </w:rPr>
        <w:t xml:space="preserve"> vydaný ke dni </w:t>
      </w:r>
      <w:r w:rsidR="00DC5D2A">
        <w:rPr>
          <w:rFonts w:ascii="Arial Narrow" w:hAnsi="Arial Narrow" w:cs="Arial"/>
          <w:sz w:val="22"/>
          <w:szCs w:val="22"/>
        </w:rPr>
        <w:t>...............</w:t>
      </w:r>
      <w:bookmarkStart w:id="0" w:name="_GoBack"/>
      <w:bookmarkEnd w:id="0"/>
    </w:p>
    <w:p w:rsidR="000240F1" w:rsidRPr="009D3EBD" w:rsidRDefault="000240F1" w:rsidP="000240F1">
      <w:pPr>
        <w:rPr>
          <w:rFonts w:ascii="Arial Narrow" w:hAnsi="Arial Narrow" w:cs="Arial"/>
          <w:sz w:val="22"/>
          <w:szCs w:val="22"/>
        </w:rPr>
      </w:pPr>
    </w:p>
    <w:p w:rsidR="000240F1" w:rsidRPr="009D3EBD" w:rsidRDefault="000240F1" w:rsidP="00DC5D2A">
      <w:pPr>
        <w:tabs>
          <w:tab w:val="left" w:pos="3544"/>
        </w:tabs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Druh pracovněprávního vztahu:</w:t>
      </w:r>
      <w:r w:rsidR="00DC5D2A">
        <w:rPr>
          <w:rFonts w:ascii="Arial Narrow" w:hAnsi="Arial Narrow" w:cs="Arial"/>
          <w:sz w:val="22"/>
          <w:szCs w:val="22"/>
        </w:rPr>
        <w:tab/>
        <w:t>dohoda o pracovní činnosti / o provedení práce</w:t>
      </w:r>
    </w:p>
    <w:p w:rsidR="000240F1" w:rsidRPr="009D3EBD" w:rsidRDefault="000240F1" w:rsidP="00DC5D2A">
      <w:pPr>
        <w:tabs>
          <w:tab w:val="left" w:pos="3544"/>
        </w:tabs>
        <w:spacing w:before="120"/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 xml:space="preserve">Zaměstnanec: </w:t>
      </w:r>
      <w:r w:rsidR="00DC5D2A">
        <w:rPr>
          <w:rFonts w:ascii="Arial Narrow" w:hAnsi="Arial Narrow" w:cs="Arial"/>
          <w:sz w:val="22"/>
          <w:szCs w:val="22"/>
        </w:rPr>
        <w:tab/>
      </w:r>
      <w:r w:rsidR="00DC5D2A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C5D2A" w:rsidRPr="00D0752E">
        <w:rPr>
          <w:rFonts w:ascii="Arial Narrow" w:hAnsi="Arial Narrow" w:cs="Arial"/>
        </w:rPr>
        <w:instrText xml:space="preserve"> FORMTEXT </w:instrText>
      </w:r>
      <w:r w:rsidR="00DC5D2A" w:rsidRPr="00D0752E">
        <w:rPr>
          <w:rFonts w:ascii="Arial Narrow" w:hAnsi="Arial Narrow" w:cs="Arial"/>
        </w:rPr>
      </w:r>
      <w:r w:rsidR="00DC5D2A" w:rsidRPr="00D0752E">
        <w:rPr>
          <w:rFonts w:ascii="Arial Narrow" w:hAnsi="Arial Narrow" w:cs="Arial"/>
        </w:rPr>
        <w:fldChar w:fldCharType="separate"/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</w:rPr>
        <w:fldChar w:fldCharType="end"/>
      </w:r>
      <w:r w:rsidRPr="009D3EBD">
        <w:rPr>
          <w:rFonts w:ascii="Arial Narrow" w:hAnsi="Arial Narrow" w:cs="Arial"/>
          <w:sz w:val="22"/>
          <w:szCs w:val="22"/>
        </w:rPr>
        <w:t xml:space="preserve"> </w:t>
      </w:r>
    </w:p>
    <w:p w:rsidR="00DC5D2A" w:rsidRDefault="000240F1" w:rsidP="00DC5D2A">
      <w:pPr>
        <w:tabs>
          <w:tab w:val="left" w:pos="3544"/>
        </w:tabs>
        <w:spacing w:before="120"/>
        <w:rPr>
          <w:rFonts w:ascii="Arial Narrow" w:hAnsi="Arial Narrow" w:cs="Arial"/>
        </w:rPr>
      </w:pPr>
      <w:r w:rsidRPr="009D3EBD">
        <w:rPr>
          <w:rFonts w:ascii="Arial Narrow" w:hAnsi="Arial Narrow" w:cs="Arial"/>
          <w:sz w:val="22"/>
          <w:szCs w:val="22"/>
        </w:rPr>
        <w:t xml:space="preserve">Datum a místo narození: </w:t>
      </w:r>
      <w:r w:rsidR="00DC5D2A">
        <w:rPr>
          <w:rFonts w:ascii="Arial Narrow" w:hAnsi="Arial Narrow" w:cs="Arial"/>
          <w:sz w:val="22"/>
          <w:szCs w:val="22"/>
        </w:rPr>
        <w:tab/>
      </w:r>
      <w:r w:rsidR="00DC5D2A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C5D2A" w:rsidRPr="00D0752E">
        <w:rPr>
          <w:rFonts w:ascii="Arial Narrow" w:hAnsi="Arial Narrow" w:cs="Arial"/>
        </w:rPr>
        <w:instrText xml:space="preserve"> FORMTEXT </w:instrText>
      </w:r>
      <w:r w:rsidR="00DC5D2A" w:rsidRPr="00D0752E">
        <w:rPr>
          <w:rFonts w:ascii="Arial Narrow" w:hAnsi="Arial Narrow" w:cs="Arial"/>
        </w:rPr>
      </w:r>
      <w:r w:rsidR="00DC5D2A" w:rsidRPr="00D0752E">
        <w:rPr>
          <w:rFonts w:ascii="Arial Narrow" w:hAnsi="Arial Narrow" w:cs="Arial"/>
        </w:rPr>
        <w:fldChar w:fldCharType="separate"/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</w:rPr>
        <w:fldChar w:fldCharType="end"/>
      </w:r>
    </w:p>
    <w:p w:rsidR="000240F1" w:rsidRPr="009D3EBD" w:rsidRDefault="000240F1" w:rsidP="00DC5D2A">
      <w:pPr>
        <w:tabs>
          <w:tab w:val="left" w:pos="3544"/>
        </w:tabs>
        <w:spacing w:before="120"/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Trvalé bydliště</w:t>
      </w:r>
      <w:r w:rsidR="009D3EBD" w:rsidRPr="009D3EBD">
        <w:rPr>
          <w:rFonts w:ascii="Arial Narrow" w:hAnsi="Arial Narrow" w:cs="Arial"/>
          <w:sz w:val="22"/>
          <w:szCs w:val="22"/>
        </w:rPr>
        <w:t>:</w:t>
      </w:r>
      <w:r w:rsidR="00DC5D2A">
        <w:rPr>
          <w:rFonts w:ascii="Arial Narrow" w:hAnsi="Arial Narrow" w:cs="Arial"/>
          <w:sz w:val="22"/>
          <w:szCs w:val="22"/>
        </w:rPr>
        <w:tab/>
      </w:r>
      <w:r w:rsidR="00DC5D2A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C5D2A" w:rsidRPr="00D0752E">
        <w:rPr>
          <w:rFonts w:ascii="Arial Narrow" w:hAnsi="Arial Narrow" w:cs="Arial"/>
        </w:rPr>
        <w:instrText xml:space="preserve"> FORMTEXT </w:instrText>
      </w:r>
      <w:r w:rsidR="00DC5D2A" w:rsidRPr="00D0752E">
        <w:rPr>
          <w:rFonts w:ascii="Arial Narrow" w:hAnsi="Arial Narrow" w:cs="Arial"/>
        </w:rPr>
      </w:r>
      <w:r w:rsidR="00DC5D2A" w:rsidRPr="00D0752E">
        <w:rPr>
          <w:rFonts w:ascii="Arial Narrow" w:hAnsi="Arial Narrow" w:cs="Arial"/>
        </w:rPr>
        <w:fldChar w:fldCharType="separate"/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</w:rPr>
        <w:fldChar w:fldCharType="end"/>
      </w:r>
    </w:p>
    <w:p w:rsidR="00A41694" w:rsidRPr="009D3EBD" w:rsidRDefault="00A41694" w:rsidP="00DC5D2A">
      <w:pPr>
        <w:tabs>
          <w:tab w:val="left" w:pos="3544"/>
        </w:tabs>
        <w:spacing w:before="120"/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Datum vzniku pracovněprávního vztahu:</w:t>
      </w:r>
      <w:r w:rsidR="00DC5D2A">
        <w:rPr>
          <w:rFonts w:ascii="Arial Narrow" w:hAnsi="Arial Narrow" w:cs="Arial"/>
          <w:sz w:val="22"/>
          <w:szCs w:val="22"/>
        </w:rPr>
        <w:tab/>
      </w:r>
      <w:r w:rsidR="00DC5D2A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C5D2A" w:rsidRPr="00D0752E">
        <w:rPr>
          <w:rFonts w:ascii="Arial Narrow" w:hAnsi="Arial Narrow" w:cs="Arial"/>
        </w:rPr>
        <w:instrText xml:space="preserve"> FORMTEXT </w:instrText>
      </w:r>
      <w:r w:rsidR="00DC5D2A" w:rsidRPr="00D0752E">
        <w:rPr>
          <w:rFonts w:ascii="Arial Narrow" w:hAnsi="Arial Narrow" w:cs="Arial"/>
        </w:rPr>
      </w:r>
      <w:r w:rsidR="00DC5D2A" w:rsidRPr="00D0752E">
        <w:rPr>
          <w:rFonts w:ascii="Arial Narrow" w:hAnsi="Arial Narrow" w:cs="Arial"/>
        </w:rPr>
        <w:fldChar w:fldCharType="separate"/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</w:rPr>
        <w:fldChar w:fldCharType="end"/>
      </w:r>
      <w:r w:rsidRPr="009D3EBD">
        <w:rPr>
          <w:rFonts w:ascii="Arial Narrow" w:hAnsi="Arial Narrow" w:cs="Arial"/>
          <w:sz w:val="22"/>
          <w:szCs w:val="22"/>
        </w:rPr>
        <w:t xml:space="preserve"> </w:t>
      </w:r>
    </w:p>
    <w:p w:rsidR="00A41694" w:rsidRPr="009D3EBD" w:rsidRDefault="00A41694" w:rsidP="00DC5D2A">
      <w:pPr>
        <w:tabs>
          <w:tab w:val="left" w:pos="3544"/>
        </w:tabs>
        <w:spacing w:before="120"/>
        <w:rPr>
          <w:rFonts w:ascii="Arial Narrow" w:hAnsi="Arial Narrow" w:cs="Arial"/>
          <w:b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Datum ukončení pracovněprávního vztahu:</w:t>
      </w:r>
      <w:r w:rsidR="00DC5D2A">
        <w:rPr>
          <w:rFonts w:ascii="Arial Narrow" w:hAnsi="Arial Narrow" w:cs="Arial"/>
          <w:sz w:val="22"/>
          <w:szCs w:val="22"/>
        </w:rPr>
        <w:tab/>
      </w:r>
      <w:r w:rsidR="00DC5D2A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C5D2A" w:rsidRPr="00D0752E">
        <w:rPr>
          <w:rFonts w:ascii="Arial Narrow" w:hAnsi="Arial Narrow" w:cs="Arial"/>
        </w:rPr>
        <w:instrText xml:space="preserve"> FORMTEXT </w:instrText>
      </w:r>
      <w:r w:rsidR="00DC5D2A" w:rsidRPr="00D0752E">
        <w:rPr>
          <w:rFonts w:ascii="Arial Narrow" w:hAnsi="Arial Narrow" w:cs="Arial"/>
        </w:rPr>
      </w:r>
      <w:r w:rsidR="00DC5D2A" w:rsidRPr="00D0752E">
        <w:rPr>
          <w:rFonts w:ascii="Arial Narrow" w:hAnsi="Arial Narrow" w:cs="Arial"/>
        </w:rPr>
        <w:fldChar w:fldCharType="separate"/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</w:rPr>
        <w:fldChar w:fldCharType="end"/>
      </w:r>
    </w:p>
    <w:p w:rsidR="00DC5D2A" w:rsidRDefault="00A41694" w:rsidP="00DC5D2A">
      <w:pPr>
        <w:tabs>
          <w:tab w:val="left" w:pos="3544"/>
        </w:tabs>
        <w:spacing w:before="120"/>
        <w:rPr>
          <w:rFonts w:ascii="Arial Narrow" w:hAnsi="Arial Narrow" w:cs="Arial"/>
        </w:rPr>
      </w:pPr>
      <w:r w:rsidRPr="009D3EBD">
        <w:rPr>
          <w:rFonts w:ascii="Arial Narrow" w:hAnsi="Arial Narrow" w:cs="Arial"/>
          <w:sz w:val="22"/>
          <w:szCs w:val="22"/>
        </w:rPr>
        <w:t>Druh konaných prací:</w:t>
      </w:r>
      <w:r w:rsidR="00DC5D2A">
        <w:rPr>
          <w:rFonts w:ascii="Arial Narrow" w:hAnsi="Arial Narrow" w:cs="Arial"/>
          <w:sz w:val="22"/>
          <w:szCs w:val="22"/>
        </w:rPr>
        <w:tab/>
      </w:r>
      <w:r w:rsidR="00DC5D2A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C5D2A" w:rsidRPr="00D0752E">
        <w:rPr>
          <w:rFonts w:ascii="Arial Narrow" w:hAnsi="Arial Narrow" w:cs="Arial"/>
        </w:rPr>
        <w:instrText xml:space="preserve"> FORMTEXT </w:instrText>
      </w:r>
      <w:r w:rsidR="00DC5D2A" w:rsidRPr="00D0752E">
        <w:rPr>
          <w:rFonts w:ascii="Arial Narrow" w:hAnsi="Arial Narrow" w:cs="Arial"/>
        </w:rPr>
      </w:r>
      <w:r w:rsidR="00DC5D2A" w:rsidRPr="00D0752E">
        <w:rPr>
          <w:rFonts w:ascii="Arial Narrow" w:hAnsi="Arial Narrow" w:cs="Arial"/>
        </w:rPr>
        <w:fldChar w:fldCharType="separate"/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</w:rPr>
        <w:fldChar w:fldCharType="end"/>
      </w:r>
    </w:p>
    <w:p w:rsidR="000240F1" w:rsidRPr="009D3EBD" w:rsidRDefault="002840B9" w:rsidP="00DC5D2A">
      <w:pPr>
        <w:tabs>
          <w:tab w:val="left" w:pos="3544"/>
        </w:tabs>
        <w:spacing w:before="120"/>
        <w:rPr>
          <w:rFonts w:ascii="Arial Narrow" w:hAnsi="Arial Narrow" w:cs="Arial"/>
          <w:sz w:val="21"/>
          <w:szCs w:val="21"/>
        </w:rPr>
      </w:pPr>
      <w:r w:rsidRPr="009D3EBD">
        <w:rPr>
          <w:rFonts w:ascii="Arial Narrow" w:hAnsi="Arial Narrow" w:cs="Arial"/>
          <w:noProof/>
          <w:sz w:val="22"/>
          <w:szCs w:val="22"/>
        </w:rPr>
        <w:t>Dosažená kvalifikace:</w:t>
      </w:r>
      <w:r w:rsidR="00DC5D2A">
        <w:rPr>
          <w:rFonts w:ascii="Arial Narrow" w:hAnsi="Arial Narrow" w:cs="Arial"/>
          <w:noProof/>
          <w:sz w:val="22"/>
          <w:szCs w:val="22"/>
        </w:rPr>
        <w:tab/>
      </w:r>
      <w:r w:rsidR="00DC5D2A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C5D2A" w:rsidRPr="00D0752E">
        <w:rPr>
          <w:rFonts w:ascii="Arial Narrow" w:hAnsi="Arial Narrow" w:cs="Arial"/>
        </w:rPr>
        <w:instrText xml:space="preserve"> FORMTEXT </w:instrText>
      </w:r>
      <w:r w:rsidR="00DC5D2A" w:rsidRPr="00D0752E">
        <w:rPr>
          <w:rFonts w:ascii="Arial Narrow" w:hAnsi="Arial Narrow" w:cs="Arial"/>
        </w:rPr>
      </w:r>
      <w:r w:rsidR="00DC5D2A" w:rsidRPr="00D0752E">
        <w:rPr>
          <w:rFonts w:ascii="Arial Narrow" w:hAnsi="Arial Narrow" w:cs="Arial"/>
        </w:rPr>
        <w:fldChar w:fldCharType="separate"/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  <w:noProof/>
        </w:rPr>
        <w:t> </w:t>
      </w:r>
      <w:r w:rsidR="00DC5D2A" w:rsidRPr="00D0752E">
        <w:rPr>
          <w:rFonts w:ascii="Arial Narrow" w:hAnsi="Arial Narrow" w:cs="Arial"/>
        </w:rPr>
        <w:fldChar w:fldCharType="end"/>
      </w:r>
    </w:p>
    <w:p w:rsidR="00972D4C" w:rsidRPr="009D3EBD" w:rsidRDefault="00972D4C" w:rsidP="000240F1">
      <w:pPr>
        <w:rPr>
          <w:rFonts w:ascii="Arial Narrow" w:hAnsi="Arial Narrow" w:cs="Arial"/>
          <w:sz w:val="21"/>
          <w:szCs w:val="21"/>
        </w:rPr>
      </w:pPr>
    </w:p>
    <w:p w:rsidR="00972D4C" w:rsidRPr="009D3EBD" w:rsidRDefault="00972D4C" w:rsidP="000240F1">
      <w:pPr>
        <w:rPr>
          <w:rFonts w:ascii="Arial Narrow" w:hAnsi="Arial Narrow" w:cs="Arial"/>
          <w:sz w:val="21"/>
          <w:szCs w:val="21"/>
        </w:rPr>
      </w:pPr>
    </w:p>
    <w:p w:rsidR="00E41DD3" w:rsidRPr="009D3EBD" w:rsidRDefault="00E41DD3" w:rsidP="000240F1">
      <w:pPr>
        <w:rPr>
          <w:rFonts w:ascii="Arial Narrow" w:hAnsi="Arial Narrow" w:cs="Arial"/>
          <w:sz w:val="22"/>
          <w:szCs w:val="22"/>
        </w:rPr>
      </w:pPr>
    </w:p>
    <w:p w:rsidR="000240F1" w:rsidRPr="009D3EBD" w:rsidRDefault="00C03987" w:rsidP="000240F1">
      <w:pPr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...........................................................</w:t>
      </w:r>
    </w:p>
    <w:p w:rsidR="000240F1" w:rsidRPr="009D3EBD" w:rsidRDefault="000D7377" w:rsidP="000240F1">
      <w:pPr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razítko a podpis personálního odd.</w:t>
      </w:r>
    </w:p>
    <w:p w:rsidR="000240F1" w:rsidRPr="009D3EBD" w:rsidRDefault="000240F1" w:rsidP="000240F1">
      <w:pPr>
        <w:rPr>
          <w:rFonts w:ascii="Arial Narrow" w:hAnsi="Arial Narrow" w:cs="Arial"/>
          <w:sz w:val="22"/>
          <w:szCs w:val="22"/>
        </w:rPr>
      </w:pPr>
    </w:p>
    <w:p w:rsidR="000240F1" w:rsidRPr="009D3EBD" w:rsidRDefault="000240F1" w:rsidP="000240F1">
      <w:pPr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Srážky ze mzdy: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8"/>
        <w:gridCol w:w="6506"/>
      </w:tblGrid>
      <w:tr w:rsidR="000240F1" w:rsidRPr="009D3EBD" w:rsidTr="00991000">
        <w:trPr>
          <w:trHeight w:val="397"/>
        </w:trPr>
        <w:tc>
          <w:tcPr>
            <w:tcW w:w="1407" w:type="pct"/>
            <w:vAlign w:val="center"/>
          </w:tcPr>
          <w:p w:rsidR="000240F1" w:rsidRPr="009D3EBD" w:rsidRDefault="000240F1" w:rsidP="00991000">
            <w:pPr>
              <w:rPr>
                <w:rFonts w:ascii="Arial Narrow" w:hAnsi="Arial Narrow" w:cs="Arial"/>
                <w:sz w:val="22"/>
                <w:szCs w:val="22"/>
              </w:rPr>
            </w:pPr>
            <w:r w:rsidRPr="009D3EBD">
              <w:rPr>
                <w:rFonts w:ascii="Arial Narrow" w:hAnsi="Arial Narrow" w:cs="Arial"/>
                <w:sz w:val="22"/>
                <w:szCs w:val="22"/>
              </w:rPr>
              <w:t xml:space="preserve"> Částka měsíčně Kč</w:t>
            </w:r>
          </w:p>
        </w:tc>
        <w:tc>
          <w:tcPr>
            <w:tcW w:w="3593" w:type="pct"/>
            <w:vAlign w:val="center"/>
          </w:tcPr>
          <w:p w:rsidR="000240F1" w:rsidRPr="009D3EBD" w:rsidRDefault="000240F1" w:rsidP="00991000">
            <w:pPr>
              <w:rPr>
                <w:rFonts w:ascii="Arial Narrow" w:hAnsi="Arial Narrow" w:cs="Arial"/>
                <w:sz w:val="22"/>
                <w:szCs w:val="22"/>
              </w:rPr>
            </w:pPr>
            <w:r w:rsidRPr="009D3EBD">
              <w:rPr>
                <w:rFonts w:ascii="Arial Narrow" w:hAnsi="Arial Narrow" w:cs="Arial"/>
                <w:sz w:val="22"/>
                <w:szCs w:val="22"/>
              </w:rPr>
              <w:t>Ve prospěch</w:t>
            </w:r>
          </w:p>
        </w:tc>
      </w:tr>
      <w:tr w:rsidR="000240F1" w:rsidRPr="009D3EBD" w:rsidTr="00991000">
        <w:trPr>
          <w:trHeight w:val="454"/>
        </w:trPr>
        <w:tc>
          <w:tcPr>
            <w:tcW w:w="1407" w:type="pct"/>
            <w:vAlign w:val="center"/>
          </w:tcPr>
          <w:p w:rsidR="000240F1" w:rsidRPr="009D3EBD" w:rsidRDefault="000240F1" w:rsidP="00E41DD3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593" w:type="pct"/>
            <w:vAlign w:val="center"/>
          </w:tcPr>
          <w:p w:rsidR="000240F1" w:rsidRPr="009D3EBD" w:rsidRDefault="000240F1" w:rsidP="00E41DD3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:rsidR="00972D4C" w:rsidRPr="009D3EBD" w:rsidRDefault="00972D4C" w:rsidP="000240F1">
      <w:pPr>
        <w:rPr>
          <w:rFonts w:ascii="Arial Narrow" w:hAnsi="Arial Narrow" w:cs="Arial"/>
          <w:sz w:val="22"/>
          <w:szCs w:val="22"/>
        </w:rPr>
      </w:pPr>
    </w:p>
    <w:p w:rsidR="000240F1" w:rsidRPr="009D3EBD" w:rsidRDefault="000240F1" w:rsidP="000240F1">
      <w:pPr>
        <w:rPr>
          <w:rFonts w:ascii="Arial Narrow" w:hAnsi="Arial Narrow" w:cs="Arial"/>
          <w:sz w:val="22"/>
          <w:szCs w:val="22"/>
        </w:rPr>
      </w:pPr>
    </w:p>
    <w:p w:rsidR="00972D4C" w:rsidRPr="009D3EBD" w:rsidRDefault="00972D4C" w:rsidP="000240F1">
      <w:pPr>
        <w:rPr>
          <w:rFonts w:ascii="Arial Narrow" w:hAnsi="Arial Narrow" w:cs="Arial"/>
          <w:sz w:val="22"/>
          <w:szCs w:val="22"/>
        </w:rPr>
      </w:pPr>
    </w:p>
    <w:p w:rsidR="00E41DD3" w:rsidRPr="009D3EBD" w:rsidRDefault="00E41DD3" w:rsidP="000240F1">
      <w:pPr>
        <w:rPr>
          <w:rFonts w:ascii="Arial Narrow" w:hAnsi="Arial Narrow" w:cs="Arial"/>
          <w:sz w:val="22"/>
          <w:szCs w:val="22"/>
        </w:rPr>
      </w:pPr>
    </w:p>
    <w:p w:rsidR="00C03987" w:rsidRPr="009D3EBD" w:rsidRDefault="00C03987" w:rsidP="00C03987">
      <w:pPr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...........................................................</w:t>
      </w:r>
    </w:p>
    <w:p w:rsidR="000240F1" w:rsidRPr="009D3EBD" w:rsidRDefault="000240F1" w:rsidP="000240F1">
      <w:pPr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razítko a podpis mzdové účtárny</w:t>
      </w:r>
    </w:p>
    <w:p w:rsidR="00972D4C" w:rsidRPr="009D3EBD" w:rsidRDefault="00972D4C" w:rsidP="000240F1">
      <w:pPr>
        <w:spacing w:before="120"/>
        <w:rPr>
          <w:rFonts w:ascii="Arial Narrow" w:hAnsi="Arial Narrow" w:cs="Arial"/>
          <w:sz w:val="22"/>
          <w:szCs w:val="22"/>
        </w:rPr>
      </w:pPr>
    </w:p>
    <w:p w:rsidR="000240F1" w:rsidRPr="009D3EBD" w:rsidRDefault="000240F1" w:rsidP="000240F1">
      <w:pPr>
        <w:spacing w:before="120"/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 xml:space="preserve">Zaměstnanec </w:t>
      </w:r>
      <w:r w:rsidR="00CF7715" w:rsidRPr="009D3EBD">
        <w:rPr>
          <w:rFonts w:ascii="Arial Narrow" w:hAnsi="Arial Narrow" w:cs="Arial"/>
          <w:sz w:val="22"/>
          <w:szCs w:val="22"/>
        </w:rPr>
        <w:t>byl seznámen</w:t>
      </w:r>
      <w:r w:rsidRPr="009D3EBD">
        <w:rPr>
          <w:rFonts w:ascii="Arial Narrow" w:hAnsi="Arial Narrow" w:cs="Arial"/>
          <w:sz w:val="22"/>
          <w:szCs w:val="22"/>
        </w:rPr>
        <w:t xml:space="preserve"> s evidencí a archivací svých osobních dat pro potřeby personální a mzdové agendy podle platné legislativy.</w:t>
      </w:r>
    </w:p>
    <w:p w:rsidR="000240F1" w:rsidRPr="009D3EBD" w:rsidRDefault="000240F1" w:rsidP="000240F1">
      <w:pPr>
        <w:rPr>
          <w:rFonts w:ascii="Arial Narrow" w:hAnsi="Arial Narrow" w:cs="Arial"/>
          <w:sz w:val="22"/>
          <w:szCs w:val="22"/>
        </w:rPr>
      </w:pPr>
    </w:p>
    <w:p w:rsidR="00991000" w:rsidRPr="009D3EBD" w:rsidRDefault="000240F1" w:rsidP="003B15D6">
      <w:pPr>
        <w:tabs>
          <w:tab w:val="left" w:pos="5103"/>
        </w:tabs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fldChar w:fldCharType="begin"/>
      </w:r>
      <w:r w:rsidRPr="009D3EBD">
        <w:rPr>
          <w:rFonts w:ascii="Arial Narrow" w:hAnsi="Arial Narrow" w:cs="Arial"/>
          <w:sz w:val="22"/>
          <w:szCs w:val="22"/>
        </w:rPr>
        <w:instrText xml:space="preserve"> IF </w:instrText>
      </w:r>
      <w:r w:rsidRPr="009D3EBD">
        <w:rPr>
          <w:rFonts w:ascii="Arial Narrow" w:hAnsi="Arial Narrow" w:cs="Arial"/>
          <w:sz w:val="22"/>
          <w:szCs w:val="22"/>
        </w:rPr>
        <w:fldChar w:fldCharType="begin"/>
      </w:r>
      <w:r w:rsidRPr="009D3EBD">
        <w:rPr>
          <w:rFonts w:ascii="Arial Narrow" w:hAnsi="Arial Narrow" w:cs="Arial"/>
          <w:sz w:val="22"/>
          <w:szCs w:val="22"/>
        </w:rPr>
        <w:instrText xml:space="preserve"> MERGEFIELD Pohl </w:instrText>
      </w:r>
      <w:r w:rsidRPr="009D3EBD">
        <w:rPr>
          <w:rFonts w:ascii="Arial Narrow" w:hAnsi="Arial Narrow" w:cs="Arial"/>
          <w:sz w:val="22"/>
          <w:szCs w:val="22"/>
        </w:rPr>
        <w:fldChar w:fldCharType="separate"/>
      </w:r>
      <w:r w:rsidR="00421D1C" w:rsidRPr="00F41A2A">
        <w:rPr>
          <w:rFonts w:ascii="Arial Narrow" w:hAnsi="Arial Narrow" w:cs="Arial"/>
          <w:noProof/>
          <w:sz w:val="22"/>
          <w:szCs w:val="22"/>
        </w:rPr>
        <w:instrText>M</w:instrText>
      </w:r>
      <w:r w:rsidRPr="009D3EBD">
        <w:rPr>
          <w:rFonts w:ascii="Arial Narrow" w:hAnsi="Arial Narrow" w:cs="Arial"/>
          <w:sz w:val="22"/>
          <w:szCs w:val="22"/>
        </w:rPr>
        <w:fldChar w:fldCharType="end"/>
      </w:r>
      <w:r w:rsidR="00774C51" w:rsidRPr="009D3EBD">
        <w:rPr>
          <w:rFonts w:ascii="Arial Narrow" w:hAnsi="Arial Narrow" w:cs="Arial"/>
          <w:sz w:val="22"/>
          <w:szCs w:val="22"/>
        </w:rPr>
        <w:instrText xml:space="preserve"> = "M" "Převzal" "P</w:instrText>
      </w:r>
      <w:r w:rsidRPr="009D3EBD">
        <w:rPr>
          <w:rFonts w:ascii="Arial Narrow" w:hAnsi="Arial Narrow" w:cs="Arial"/>
          <w:sz w:val="22"/>
          <w:szCs w:val="22"/>
        </w:rPr>
        <w:instrText xml:space="preserve">řevzala" </w:instrText>
      </w:r>
      <w:r w:rsidRPr="009D3EBD">
        <w:rPr>
          <w:rFonts w:ascii="Arial Narrow" w:hAnsi="Arial Narrow" w:cs="Arial"/>
          <w:sz w:val="22"/>
          <w:szCs w:val="22"/>
        </w:rPr>
        <w:fldChar w:fldCharType="separate"/>
      </w:r>
      <w:r w:rsidR="00421D1C" w:rsidRPr="009D3EBD">
        <w:rPr>
          <w:rFonts w:ascii="Arial Narrow" w:hAnsi="Arial Narrow" w:cs="Arial"/>
          <w:noProof/>
          <w:sz w:val="22"/>
          <w:szCs w:val="22"/>
        </w:rPr>
        <w:t>Převzal</w:t>
      </w:r>
      <w:r w:rsidRPr="009D3EBD">
        <w:rPr>
          <w:rFonts w:ascii="Arial Narrow" w:hAnsi="Arial Narrow" w:cs="Arial"/>
          <w:sz w:val="22"/>
          <w:szCs w:val="22"/>
        </w:rPr>
        <w:fldChar w:fldCharType="end"/>
      </w:r>
      <w:r w:rsidR="002766F9" w:rsidRPr="009D3EBD">
        <w:rPr>
          <w:rFonts w:ascii="Arial Narrow" w:hAnsi="Arial Narrow" w:cs="Arial"/>
          <w:sz w:val="22"/>
          <w:szCs w:val="22"/>
        </w:rPr>
        <w:t>:</w:t>
      </w:r>
    </w:p>
    <w:p w:rsidR="00E41DD3" w:rsidRPr="009D3EBD" w:rsidRDefault="00E41DD3" w:rsidP="003B15D6">
      <w:pPr>
        <w:tabs>
          <w:tab w:val="left" w:pos="5103"/>
        </w:tabs>
        <w:rPr>
          <w:rFonts w:ascii="Arial Narrow" w:hAnsi="Arial Narrow" w:cs="Arial"/>
          <w:sz w:val="22"/>
          <w:szCs w:val="22"/>
        </w:rPr>
      </w:pPr>
    </w:p>
    <w:p w:rsidR="00972D4C" w:rsidRPr="009D3EBD" w:rsidRDefault="00972D4C" w:rsidP="003B15D6">
      <w:pPr>
        <w:tabs>
          <w:tab w:val="left" w:pos="5103"/>
        </w:tabs>
        <w:rPr>
          <w:rFonts w:ascii="Arial Narrow" w:hAnsi="Arial Narrow" w:cs="Arial"/>
          <w:sz w:val="22"/>
          <w:szCs w:val="22"/>
        </w:rPr>
      </w:pPr>
    </w:p>
    <w:p w:rsidR="00972D4C" w:rsidRPr="009D3EBD" w:rsidRDefault="00972D4C" w:rsidP="003B15D6">
      <w:pPr>
        <w:tabs>
          <w:tab w:val="left" w:pos="5103"/>
        </w:tabs>
        <w:rPr>
          <w:rFonts w:ascii="Arial Narrow" w:hAnsi="Arial Narrow" w:cs="Arial"/>
          <w:sz w:val="22"/>
          <w:szCs w:val="22"/>
        </w:rPr>
      </w:pPr>
    </w:p>
    <w:p w:rsidR="00C03987" w:rsidRPr="009D3EBD" w:rsidRDefault="00C03987" w:rsidP="00C03987">
      <w:pPr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...........................................................</w:t>
      </w:r>
    </w:p>
    <w:p w:rsidR="00C916BF" w:rsidRPr="009D3EBD" w:rsidRDefault="002C0EA4" w:rsidP="000240F1">
      <w:pPr>
        <w:rPr>
          <w:rFonts w:ascii="Arial Narrow" w:hAnsi="Arial Narrow" w:cs="Arial"/>
          <w:sz w:val="22"/>
          <w:szCs w:val="22"/>
        </w:rPr>
      </w:pPr>
      <w:r w:rsidRPr="009D3EBD">
        <w:rPr>
          <w:rFonts w:ascii="Arial Narrow" w:hAnsi="Arial Narrow" w:cs="Arial"/>
          <w:sz w:val="22"/>
          <w:szCs w:val="22"/>
        </w:rPr>
        <w:t>p</w:t>
      </w:r>
      <w:r w:rsidR="000240F1" w:rsidRPr="009D3EBD">
        <w:rPr>
          <w:rFonts w:ascii="Arial Narrow" w:hAnsi="Arial Narrow" w:cs="Arial"/>
          <w:sz w:val="22"/>
          <w:szCs w:val="22"/>
        </w:rPr>
        <w:t>odpis</w:t>
      </w:r>
      <w:r w:rsidR="00C03987" w:rsidRPr="009D3EBD">
        <w:rPr>
          <w:rFonts w:ascii="Arial Narrow" w:hAnsi="Arial Narrow" w:cs="Arial"/>
          <w:sz w:val="22"/>
          <w:szCs w:val="22"/>
        </w:rPr>
        <w:t xml:space="preserve"> zaměstnance</w:t>
      </w:r>
    </w:p>
    <w:sectPr w:rsidR="00C916BF" w:rsidRPr="009D3EBD" w:rsidSect="00991000"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708" w:footer="397" w:gutter="0"/>
      <w:cols w:space="708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5C1C" w:rsidRDefault="00645C1C">
      <w:r>
        <w:separator/>
      </w:r>
    </w:p>
  </w:endnote>
  <w:endnote w:type="continuationSeparator" w:id="0">
    <w:p w:rsidR="00645C1C" w:rsidRDefault="0064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5C1C" w:rsidRPr="004D4748" w:rsidRDefault="00645C1C" w:rsidP="004D4748">
    <w:pPr>
      <w:pStyle w:val="Zpat"/>
    </w:pPr>
    <w:r w:rsidRPr="004D4748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5C1C" w:rsidRPr="0075165A" w:rsidRDefault="00645C1C" w:rsidP="0075165A">
    <w:pPr>
      <w:pStyle w:val="Zpat"/>
      <w:spacing w:line="240" w:lineRule="exact"/>
      <w:rPr>
        <w:rFonts w:ascii="Arial" w:eastAsiaTheme="minorHAnsi" w:hAnsi="Arial" w:cs="Arial"/>
        <w:b/>
        <w:noProof/>
        <w:color w:val="000000"/>
        <w:sz w:val="16"/>
        <w:szCs w:val="16"/>
      </w:rPr>
    </w:pPr>
    <w:r w:rsidRPr="0075165A">
      <w:rPr>
        <w:rFonts w:ascii="Arial" w:eastAsiaTheme="minorHAnsi" w:hAnsi="Arial" w:cs="Arial"/>
        <w:b/>
        <w:noProof/>
        <w:color w:val="000000"/>
        <w:sz w:val="16"/>
        <w:szCs w:val="16"/>
      </w:rPr>
      <w:t>Masarykova univerzita, Lékařská fakulta</w:t>
    </w:r>
  </w:p>
  <w:p w:rsidR="00645C1C" w:rsidRPr="0075165A" w:rsidRDefault="00645C1C" w:rsidP="0075165A">
    <w:pPr>
      <w:pStyle w:val="Zpat"/>
      <w:spacing w:line="240" w:lineRule="exact"/>
      <w:rPr>
        <w:rFonts w:ascii="Arial" w:eastAsiaTheme="minorHAnsi" w:hAnsi="Arial" w:cs="Arial"/>
        <w:b/>
        <w:noProof/>
        <w:color w:val="000000"/>
        <w:sz w:val="16"/>
        <w:szCs w:val="16"/>
      </w:rPr>
    </w:pPr>
  </w:p>
  <w:p w:rsidR="00645C1C" w:rsidRPr="0075165A" w:rsidRDefault="00645C1C" w:rsidP="0075165A">
    <w:pPr>
      <w:pStyle w:val="Zpat"/>
      <w:spacing w:line="240" w:lineRule="exact"/>
      <w:rPr>
        <w:rFonts w:ascii="Arial" w:eastAsiaTheme="minorHAnsi" w:hAnsi="Arial" w:cs="Arial"/>
        <w:b/>
        <w:noProof/>
        <w:color w:val="000000"/>
        <w:sz w:val="16"/>
        <w:szCs w:val="16"/>
      </w:rPr>
    </w:pPr>
    <w:r w:rsidRPr="0075165A">
      <w:rPr>
        <w:rFonts w:ascii="Arial" w:eastAsiaTheme="minorHAnsi" w:hAnsi="Arial" w:cs="Arial"/>
        <w:b/>
        <w:noProof/>
        <w:color w:val="000000"/>
        <w:sz w:val="16"/>
        <w:szCs w:val="16"/>
      </w:rPr>
      <w:t>Kamenice 753/5, 625 00 Brno, Česká republika</w:t>
    </w:r>
  </w:p>
  <w:p w:rsidR="00645C1C" w:rsidRPr="0075165A" w:rsidRDefault="00645C1C" w:rsidP="0075165A">
    <w:pPr>
      <w:pStyle w:val="Zpat"/>
      <w:spacing w:line="240" w:lineRule="exact"/>
      <w:rPr>
        <w:rFonts w:ascii="Arial" w:eastAsiaTheme="minorHAnsi" w:hAnsi="Arial" w:cs="Arial"/>
        <w:b/>
        <w:noProof/>
        <w:color w:val="000000"/>
        <w:sz w:val="16"/>
        <w:szCs w:val="16"/>
      </w:rPr>
    </w:pPr>
    <w:r w:rsidRPr="0075165A">
      <w:rPr>
        <w:rFonts w:ascii="Arial" w:eastAsiaTheme="minorHAnsi" w:hAnsi="Arial" w:cs="Arial"/>
        <w:b/>
        <w:noProof/>
        <w:color w:val="000000"/>
        <w:sz w:val="16"/>
        <w:szCs w:val="16"/>
      </w:rPr>
      <w:t xml:space="preserve">T: +420 549 49 </w:t>
    </w:r>
    <w:r w:rsidR="00830BF4">
      <w:rPr>
        <w:rFonts w:ascii="Arial" w:eastAsiaTheme="minorHAnsi" w:hAnsi="Arial" w:cs="Arial"/>
        <w:b/>
        <w:noProof/>
        <w:color w:val="000000"/>
        <w:sz w:val="16"/>
        <w:szCs w:val="16"/>
      </w:rPr>
      <w:t>1301</w:t>
    </w:r>
    <w:r w:rsidRPr="0075165A">
      <w:rPr>
        <w:rFonts w:ascii="Arial" w:eastAsiaTheme="minorHAnsi" w:hAnsi="Arial" w:cs="Arial"/>
        <w:b/>
        <w:noProof/>
        <w:color w:val="000000"/>
        <w:sz w:val="16"/>
        <w:szCs w:val="16"/>
      </w:rPr>
      <w:t>, E: personalni@med.muni.cz, www.med.muni.cz</w:t>
    </w:r>
  </w:p>
  <w:p w:rsidR="00645C1C" w:rsidRPr="0075165A" w:rsidRDefault="00645C1C" w:rsidP="0075165A">
    <w:pPr>
      <w:pStyle w:val="Zpat"/>
      <w:spacing w:line="240" w:lineRule="exact"/>
      <w:rPr>
        <w:rFonts w:ascii="Arial" w:eastAsiaTheme="minorHAnsi" w:hAnsi="Arial" w:cs="Arial"/>
        <w:b/>
        <w:noProof/>
        <w:color w:val="000000"/>
        <w:sz w:val="16"/>
        <w:szCs w:val="16"/>
      </w:rPr>
    </w:pPr>
    <w:r w:rsidRPr="0075165A">
      <w:rPr>
        <w:rFonts w:ascii="Arial" w:eastAsiaTheme="minorHAnsi" w:hAnsi="Arial" w:cs="Arial"/>
        <w:b/>
        <w:noProof/>
        <w:color w:val="000000"/>
        <w:sz w:val="16"/>
        <w:szCs w:val="16"/>
      </w:rPr>
      <w:t>Bankovní spojení: KB Brno, Ref. No.: 85636621/0100, ID: 00216224, Tax ID: CZ00216224</w:t>
    </w:r>
  </w:p>
  <w:p w:rsidR="00645C1C" w:rsidRDefault="00645C1C" w:rsidP="0075165A">
    <w:pPr>
      <w:pStyle w:val="Zpatsslovnmstrnky"/>
      <w:spacing w:line="240" w:lineRule="exact"/>
    </w:pPr>
    <w:r>
      <w:tab/>
    </w:r>
    <w:r w:rsidRPr="0075165A">
      <w:rPr>
        <w:b/>
        <w:noProof/>
        <w:color w:val="000000"/>
        <w:sz w:val="16"/>
        <w:szCs w:val="16"/>
        <w:lang w:eastAsia="cs-CZ"/>
      </w:rPr>
      <w:t>V odpovědi, prosím, uvádějte naše číslo jednací.</w:t>
    </w:r>
  </w:p>
  <w:p w:rsidR="00645C1C" w:rsidRDefault="00645C1C" w:rsidP="00991000">
    <w:pPr>
      <w:pStyle w:val="Zpatsslovnmstrnky"/>
      <w:tabs>
        <w:tab w:val="left" w:pos="5400"/>
      </w:tabs>
    </w:pPr>
    <w:r w:rsidRPr="00C300DD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5C1C" w:rsidRDefault="00645C1C">
      <w:r>
        <w:separator/>
      </w:r>
    </w:p>
  </w:footnote>
  <w:footnote w:type="continuationSeparator" w:id="0">
    <w:p w:rsidR="00645C1C" w:rsidRDefault="0064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5C1C" w:rsidRPr="009D3EBD" w:rsidRDefault="00645C1C" w:rsidP="009D3EBD">
    <w:pPr>
      <w:pStyle w:val="Zpat"/>
      <w:rPr>
        <w:rFonts w:ascii="Arial Narrow" w:hAnsi="Arial Narrow" w:cs="Arial"/>
        <w:b/>
        <w:sz w:val="21"/>
        <w:szCs w:val="21"/>
      </w:rPr>
    </w:pPr>
    <w:r w:rsidRPr="009D3EBD">
      <w:rPr>
        <w:rFonts w:ascii="Arial Narrow" w:hAnsi="Arial Narrow" w:cs="Arial"/>
        <w:b/>
        <w:noProof/>
        <w:sz w:val="21"/>
        <w:szCs w:val="21"/>
      </w:rPr>
      <w:drawing>
        <wp:anchor distT="0" distB="360045" distL="114300" distR="114300" simplePos="0" relativeHeight="251663872" behindDoc="1" locked="1" layoutInCell="1" allowOverlap="1" wp14:anchorId="2E19A766" wp14:editId="2937D1B7">
          <wp:simplePos x="0" y="0"/>
          <wp:positionH relativeFrom="page">
            <wp:posOffset>447675</wp:posOffset>
          </wp:positionH>
          <wp:positionV relativeFrom="page">
            <wp:posOffset>447675</wp:posOffset>
          </wp:positionV>
          <wp:extent cx="1609200" cy="468000"/>
          <wp:effectExtent l="0" t="0" r="0" b="825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3EBD">
      <w:rPr>
        <w:rFonts w:ascii="Arial Narrow" w:hAnsi="Arial Narrow" w:cs="Arial"/>
        <w:b/>
        <w:sz w:val="21"/>
        <w:szCs w:val="21"/>
      </w:rPr>
      <w:t>Masarykova univerzita</w:t>
    </w:r>
  </w:p>
  <w:p w:rsidR="00645C1C" w:rsidRPr="009D3EBD" w:rsidRDefault="00645C1C" w:rsidP="00991000">
    <w:pPr>
      <w:pStyle w:val="Zpat"/>
      <w:rPr>
        <w:rFonts w:ascii="Arial Narrow" w:hAnsi="Arial Narrow" w:cs="Arial"/>
        <w:sz w:val="21"/>
        <w:szCs w:val="21"/>
      </w:rPr>
    </w:pPr>
    <w:r w:rsidRPr="009D3EBD">
      <w:rPr>
        <w:rFonts w:ascii="Arial Narrow" w:hAnsi="Arial Narrow" w:cs="Arial"/>
        <w:sz w:val="21"/>
        <w:szCs w:val="21"/>
      </w:rPr>
      <w:t>Žerotínovo nám. 617/9, 601 77 Brno, Česká republi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1C99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1ED03A0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2" w15:restartNumberingAfterBreak="0">
    <w:nsid w:val="039A67B3"/>
    <w:multiLevelType w:val="hybridMultilevel"/>
    <w:tmpl w:val="38C2B94C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3" w15:restartNumberingAfterBreak="0">
    <w:nsid w:val="16D40061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25903FE8"/>
    <w:multiLevelType w:val="hybridMultilevel"/>
    <w:tmpl w:val="D53AA916"/>
    <w:lvl w:ilvl="0" w:tplc="93CA5534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0260BB"/>
    <w:multiLevelType w:val="hybridMultilevel"/>
    <w:tmpl w:val="4A309B86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6" w15:restartNumberingAfterBreak="0">
    <w:nsid w:val="27B050AA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2AFD6D43"/>
    <w:multiLevelType w:val="hybridMultilevel"/>
    <w:tmpl w:val="F462EC8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A033AA"/>
    <w:multiLevelType w:val="hybridMultilevel"/>
    <w:tmpl w:val="0E0E7F9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B9027C2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604054AE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63336BBF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2" w15:restartNumberingAfterBreak="0">
    <w:nsid w:val="7F456185"/>
    <w:multiLevelType w:val="singleLevel"/>
    <w:tmpl w:val="16F039DC"/>
    <w:lvl w:ilvl="0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3"/>
  </w:num>
  <w:num w:numId="5">
    <w:abstractNumId w:val="0"/>
  </w:num>
  <w:num w:numId="6">
    <w:abstractNumId w:val="9"/>
  </w:num>
  <w:num w:numId="7">
    <w:abstractNumId w:val="8"/>
  </w:num>
  <w:num w:numId="8">
    <w:abstractNumId w:val="7"/>
  </w:num>
  <w:num w:numId="9">
    <w:abstractNumId w:val="1"/>
  </w:num>
  <w:num w:numId="10">
    <w:abstractNumId w:val="12"/>
  </w:num>
  <w:num w:numId="11">
    <w:abstractNumId w:val="2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tLQwNDczNzAzNTRW0lEKTi0uzszPAykwNKkFAPs11AMtAAAA"/>
  </w:docVars>
  <w:rsids>
    <w:rsidRoot w:val="00B324FD"/>
    <w:rsid w:val="000057E8"/>
    <w:rsid w:val="000110E7"/>
    <w:rsid w:val="00013A85"/>
    <w:rsid w:val="00015338"/>
    <w:rsid w:val="000240F1"/>
    <w:rsid w:val="000343ED"/>
    <w:rsid w:val="00034A9A"/>
    <w:rsid w:val="000932EA"/>
    <w:rsid w:val="000D7377"/>
    <w:rsid w:val="000F3193"/>
    <w:rsid w:val="0011720B"/>
    <w:rsid w:val="00123D93"/>
    <w:rsid w:val="00124926"/>
    <w:rsid w:val="0013551D"/>
    <w:rsid w:val="001427C1"/>
    <w:rsid w:val="0014612A"/>
    <w:rsid w:val="00162619"/>
    <w:rsid w:val="001633DB"/>
    <w:rsid w:val="00163ED0"/>
    <w:rsid w:val="00181B3A"/>
    <w:rsid w:val="00182195"/>
    <w:rsid w:val="00190AD0"/>
    <w:rsid w:val="00196121"/>
    <w:rsid w:val="001C0F79"/>
    <w:rsid w:val="001C5813"/>
    <w:rsid w:val="001E4105"/>
    <w:rsid w:val="001E69F1"/>
    <w:rsid w:val="001F7BEB"/>
    <w:rsid w:val="00210B5C"/>
    <w:rsid w:val="002521A0"/>
    <w:rsid w:val="00255223"/>
    <w:rsid w:val="0026050F"/>
    <w:rsid w:val="0027577A"/>
    <w:rsid w:val="002766F9"/>
    <w:rsid w:val="00276B4D"/>
    <w:rsid w:val="00283448"/>
    <w:rsid w:val="002840B9"/>
    <w:rsid w:val="00295925"/>
    <w:rsid w:val="00296267"/>
    <w:rsid w:val="002A3F0F"/>
    <w:rsid w:val="002B7ED8"/>
    <w:rsid w:val="002C0EA4"/>
    <w:rsid w:val="002C40F1"/>
    <w:rsid w:val="002C56AF"/>
    <w:rsid w:val="003047CE"/>
    <w:rsid w:val="00361ED0"/>
    <w:rsid w:val="00371C43"/>
    <w:rsid w:val="003978B5"/>
    <w:rsid w:val="003A6FE9"/>
    <w:rsid w:val="003B11D6"/>
    <w:rsid w:val="003B15D6"/>
    <w:rsid w:val="003C5364"/>
    <w:rsid w:val="003E438A"/>
    <w:rsid w:val="003E7736"/>
    <w:rsid w:val="0040316B"/>
    <w:rsid w:val="00407E91"/>
    <w:rsid w:val="00411EB5"/>
    <w:rsid w:val="00421D1C"/>
    <w:rsid w:val="004225A5"/>
    <w:rsid w:val="0042454B"/>
    <w:rsid w:val="00476FA6"/>
    <w:rsid w:val="00482B66"/>
    <w:rsid w:val="004844C0"/>
    <w:rsid w:val="004871F7"/>
    <w:rsid w:val="00487401"/>
    <w:rsid w:val="0049302A"/>
    <w:rsid w:val="004C0D59"/>
    <w:rsid w:val="004D302C"/>
    <w:rsid w:val="004D4748"/>
    <w:rsid w:val="004F0AAC"/>
    <w:rsid w:val="005210F3"/>
    <w:rsid w:val="0054272B"/>
    <w:rsid w:val="00544183"/>
    <w:rsid w:val="00560301"/>
    <w:rsid w:val="005768E3"/>
    <w:rsid w:val="00581B67"/>
    <w:rsid w:val="00582E62"/>
    <w:rsid w:val="00585AD1"/>
    <w:rsid w:val="005B6A5F"/>
    <w:rsid w:val="005B6AC6"/>
    <w:rsid w:val="005B7C76"/>
    <w:rsid w:val="005C1CF1"/>
    <w:rsid w:val="005C3191"/>
    <w:rsid w:val="005C6199"/>
    <w:rsid w:val="005D369A"/>
    <w:rsid w:val="005D482E"/>
    <w:rsid w:val="005E76B7"/>
    <w:rsid w:val="00633A7F"/>
    <w:rsid w:val="00645C1C"/>
    <w:rsid w:val="0065456C"/>
    <w:rsid w:val="006571AB"/>
    <w:rsid w:val="0065782A"/>
    <w:rsid w:val="00672338"/>
    <w:rsid w:val="00673111"/>
    <w:rsid w:val="00687430"/>
    <w:rsid w:val="006A638E"/>
    <w:rsid w:val="006B4C4E"/>
    <w:rsid w:val="006B6819"/>
    <w:rsid w:val="006C0189"/>
    <w:rsid w:val="006C5C3C"/>
    <w:rsid w:val="006D43C4"/>
    <w:rsid w:val="006D7F5F"/>
    <w:rsid w:val="006E6B2A"/>
    <w:rsid w:val="006F000A"/>
    <w:rsid w:val="006F2FE8"/>
    <w:rsid w:val="007052FB"/>
    <w:rsid w:val="00723CEC"/>
    <w:rsid w:val="0072516A"/>
    <w:rsid w:val="007319C5"/>
    <w:rsid w:val="00740821"/>
    <w:rsid w:val="0075165A"/>
    <w:rsid w:val="00754A63"/>
    <w:rsid w:val="00762916"/>
    <w:rsid w:val="00774C51"/>
    <w:rsid w:val="007A500E"/>
    <w:rsid w:val="007D40EE"/>
    <w:rsid w:val="007D7875"/>
    <w:rsid w:val="00803280"/>
    <w:rsid w:val="008107E3"/>
    <w:rsid w:val="00830BF4"/>
    <w:rsid w:val="00843286"/>
    <w:rsid w:val="008451F4"/>
    <w:rsid w:val="0086503B"/>
    <w:rsid w:val="008757D2"/>
    <w:rsid w:val="00885113"/>
    <w:rsid w:val="008B2975"/>
    <w:rsid w:val="008B2C33"/>
    <w:rsid w:val="008D5A3F"/>
    <w:rsid w:val="008F4CC4"/>
    <w:rsid w:val="009014DF"/>
    <w:rsid w:val="00906F0D"/>
    <w:rsid w:val="00907883"/>
    <w:rsid w:val="00915917"/>
    <w:rsid w:val="00933FC9"/>
    <w:rsid w:val="00934972"/>
    <w:rsid w:val="00937E7F"/>
    <w:rsid w:val="0094316E"/>
    <w:rsid w:val="00966CCD"/>
    <w:rsid w:val="00972D4C"/>
    <w:rsid w:val="009874B6"/>
    <w:rsid w:val="00991000"/>
    <w:rsid w:val="00991E70"/>
    <w:rsid w:val="009B15D8"/>
    <w:rsid w:val="009C020E"/>
    <w:rsid w:val="009C1089"/>
    <w:rsid w:val="009D135B"/>
    <w:rsid w:val="009D18C0"/>
    <w:rsid w:val="009D24AC"/>
    <w:rsid w:val="009D3EBD"/>
    <w:rsid w:val="009E0F4E"/>
    <w:rsid w:val="009E39D4"/>
    <w:rsid w:val="009E43DC"/>
    <w:rsid w:val="009F695F"/>
    <w:rsid w:val="009F6D88"/>
    <w:rsid w:val="009F7608"/>
    <w:rsid w:val="00A26517"/>
    <w:rsid w:val="00A3252C"/>
    <w:rsid w:val="00A41694"/>
    <w:rsid w:val="00A534DF"/>
    <w:rsid w:val="00A54CB8"/>
    <w:rsid w:val="00A702AA"/>
    <w:rsid w:val="00A822E0"/>
    <w:rsid w:val="00A9794C"/>
    <w:rsid w:val="00AD206F"/>
    <w:rsid w:val="00B23551"/>
    <w:rsid w:val="00B312C5"/>
    <w:rsid w:val="00B324FD"/>
    <w:rsid w:val="00B4612F"/>
    <w:rsid w:val="00B514AA"/>
    <w:rsid w:val="00B62C73"/>
    <w:rsid w:val="00B66433"/>
    <w:rsid w:val="00B7194A"/>
    <w:rsid w:val="00B80F50"/>
    <w:rsid w:val="00BB1FE4"/>
    <w:rsid w:val="00BB4701"/>
    <w:rsid w:val="00BB6089"/>
    <w:rsid w:val="00BE56BA"/>
    <w:rsid w:val="00BE744C"/>
    <w:rsid w:val="00C0218A"/>
    <w:rsid w:val="00C03547"/>
    <w:rsid w:val="00C03987"/>
    <w:rsid w:val="00C0486A"/>
    <w:rsid w:val="00C1299A"/>
    <w:rsid w:val="00C33C44"/>
    <w:rsid w:val="00C358DF"/>
    <w:rsid w:val="00C37EE6"/>
    <w:rsid w:val="00C42572"/>
    <w:rsid w:val="00C51043"/>
    <w:rsid w:val="00C5272E"/>
    <w:rsid w:val="00C57F76"/>
    <w:rsid w:val="00C61F5A"/>
    <w:rsid w:val="00C72750"/>
    <w:rsid w:val="00C80A53"/>
    <w:rsid w:val="00C916BF"/>
    <w:rsid w:val="00C92AC1"/>
    <w:rsid w:val="00CC41DB"/>
    <w:rsid w:val="00CC6CDC"/>
    <w:rsid w:val="00CD0217"/>
    <w:rsid w:val="00CD1C8F"/>
    <w:rsid w:val="00CE1DA5"/>
    <w:rsid w:val="00CF39C8"/>
    <w:rsid w:val="00CF7715"/>
    <w:rsid w:val="00D143DB"/>
    <w:rsid w:val="00D14D52"/>
    <w:rsid w:val="00D311FA"/>
    <w:rsid w:val="00D4073B"/>
    <w:rsid w:val="00D46284"/>
    <w:rsid w:val="00D479B6"/>
    <w:rsid w:val="00D96A9F"/>
    <w:rsid w:val="00DA155A"/>
    <w:rsid w:val="00DC5D2A"/>
    <w:rsid w:val="00DE2400"/>
    <w:rsid w:val="00DF210D"/>
    <w:rsid w:val="00E05FDA"/>
    <w:rsid w:val="00E20DF4"/>
    <w:rsid w:val="00E41DD3"/>
    <w:rsid w:val="00E501CD"/>
    <w:rsid w:val="00E63978"/>
    <w:rsid w:val="00E751FD"/>
    <w:rsid w:val="00E80837"/>
    <w:rsid w:val="00E8196F"/>
    <w:rsid w:val="00E85773"/>
    <w:rsid w:val="00E910EC"/>
    <w:rsid w:val="00E954C8"/>
    <w:rsid w:val="00EA6423"/>
    <w:rsid w:val="00EA6F75"/>
    <w:rsid w:val="00ED56E3"/>
    <w:rsid w:val="00EF3BB2"/>
    <w:rsid w:val="00F14640"/>
    <w:rsid w:val="00F40DCB"/>
    <w:rsid w:val="00F44CA4"/>
    <w:rsid w:val="00F458E2"/>
    <w:rsid w:val="00F65875"/>
    <w:rsid w:val="00F761AB"/>
    <w:rsid w:val="00F81342"/>
    <w:rsid w:val="00F872FC"/>
    <w:rsid w:val="00F9162F"/>
    <w:rsid w:val="00FB6334"/>
    <w:rsid w:val="00FB6BAD"/>
    <w:rsid w:val="00FC1D19"/>
    <w:rsid w:val="00FD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8305"/>
    <o:shapelayout v:ext="edit">
      <o:idmap v:ext="edit" data="1"/>
    </o:shapelayout>
  </w:shapeDefaults>
  <w:decimalSymbol w:val=","/>
  <w:listSeparator w:val=";"/>
  <w14:docId w14:val="5A09B808"/>
  <w15:docId w15:val="{5632AC88-50F2-409D-8762-525CFAED8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E05FDA"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Arial" w:hAnsi="Arial"/>
      <w:b/>
      <w:sz w:val="40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D143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character" w:styleId="Zstupntext">
    <w:name w:val="Placeholder Text"/>
    <w:basedOn w:val="Standardnpsmoodstavce"/>
    <w:uiPriority w:val="99"/>
    <w:semiHidden/>
    <w:rsid w:val="00B66433"/>
    <w:rPr>
      <w:color w:val="808080"/>
    </w:rPr>
  </w:style>
  <w:style w:type="character" w:customStyle="1" w:styleId="Nadpis2Char">
    <w:name w:val="Nadpis 2 Char"/>
    <w:basedOn w:val="Standardnpsmoodstavce"/>
    <w:link w:val="Nadpis2"/>
    <w:semiHidden/>
    <w:rsid w:val="00D143D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lostrnky">
    <w:name w:val="page number"/>
    <w:basedOn w:val="Standardnpsmoodstavce"/>
    <w:rsid w:val="00D143DB"/>
  </w:style>
  <w:style w:type="paragraph" w:styleId="Textpoznpodarou">
    <w:name w:val="footnote text"/>
    <w:basedOn w:val="Normln"/>
    <w:link w:val="TextpoznpodarouChar"/>
    <w:semiHidden/>
    <w:rsid w:val="00D143DB"/>
  </w:style>
  <w:style w:type="character" w:customStyle="1" w:styleId="TextpoznpodarouChar">
    <w:name w:val="Text pozn. pod čarou Char"/>
    <w:basedOn w:val="Standardnpsmoodstavce"/>
    <w:link w:val="Textpoznpodarou"/>
    <w:semiHidden/>
    <w:rsid w:val="00D143DB"/>
  </w:style>
  <w:style w:type="character" w:styleId="Znakapoznpodarou">
    <w:name w:val="footnote reference"/>
    <w:basedOn w:val="Standardnpsmoodstavce"/>
    <w:semiHidden/>
    <w:rsid w:val="00D143DB"/>
    <w:rPr>
      <w:vertAlign w:val="superscript"/>
    </w:rPr>
  </w:style>
  <w:style w:type="character" w:styleId="Odkaznakoment">
    <w:name w:val="annotation reference"/>
    <w:basedOn w:val="Standardnpsmoodstavce"/>
    <w:semiHidden/>
    <w:unhideWhenUsed/>
    <w:rsid w:val="007052FB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052FB"/>
  </w:style>
  <w:style w:type="character" w:customStyle="1" w:styleId="TextkomenteChar">
    <w:name w:val="Text komentáře Char"/>
    <w:basedOn w:val="Standardnpsmoodstavce"/>
    <w:link w:val="Textkomente"/>
    <w:semiHidden/>
    <w:rsid w:val="007052FB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052F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052FB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7052F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052FB"/>
    <w:rPr>
      <w:rFonts w:ascii="Segoe UI" w:hAnsi="Segoe UI" w:cs="Segoe UI"/>
      <w:sz w:val="18"/>
      <w:szCs w:val="18"/>
    </w:rPr>
  </w:style>
  <w:style w:type="paragraph" w:styleId="Textvysvtlivek">
    <w:name w:val="endnote text"/>
    <w:basedOn w:val="Normln"/>
    <w:link w:val="TextvysvtlivekChar"/>
    <w:semiHidden/>
    <w:unhideWhenUsed/>
    <w:rsid w:val="007052FB"/>
  </w:style>
  <w:style w:type="character" w:customStyle="1" w:styleId="TextvysvtlivekChar">
    <w:name w:val="Text vysvětlivek Char"/>
    <w:basedOn w:val="Standardnpsmoodstavce"/>
    <w:link w:val="Textvysvtlivek"/>
    <w:semiHidden/>
    <w:rsid w:val="007052FB"/>
  </w:style>
  <w:style w:type="character" w:styleId="Odkaznavysvtlivky">
    <w:name w:val="endnote reference"/>
    <w:basedOn w:val="Standardnpsmoodstavce"/>
    <w:semiHidden/>
    <w:unhideWhenUsed/>
    <w:rsid w:val="007052FB"/>
    <w:rPr>
      <w:vertAlign w:val="superscript"/>
    </w:rPr>
  </w:style>
  <w:style w:type="character" w:customStyle="1" w:styleId="DPPDP">
    <w:name w:val="DPP_DPČ"/>
    <w:basedOn w:val="Standardnpsmoodstavce"/>
    <w:uiPriority w:val="1"/>
    <w:rsid w:val="004871F7"/>
    <w:rPr>
      <w:rFonts w:ascii="Arial" w:hAnsi="Arial"/>
      <w:b/>
      <w:sz w:val="22"/>
    </w:rPr>
  </w:style>
  <w:style w:type="character" w:customStyle="1" w:styleId="ZhlavChar">
    <w:name w:val="Záhlaví Char"/>
    <w:basedOn w:val="Standardnpsmoodstavce"/>
    <w:link w:val="Zhlav"/>
    <w:rsid w:val="009F695F"/>
  </w:style>
  <w:style w:type="character" w:customStyle="1" w:styleId="ZpatChar">
    <w:name w:val="Zápatí Char"/>
    <w:basedOn w:val="Standardnpsmoodstavce"/>
    <w:link w:val="Zpat"/>
    <w:uiPriority w:val="99"/>
    <w:qFormat/>
    <w:rsid w:val="0042454B"/>
  </w:style>
  <w:style w:type="paragraph" w:customStyle="1" w:styleId="Zpat-univerzita">
    <w:name w:val="Zápatí - univerzita"/>
    <w:aliases w:val="fakulta"/>
    <w:basedOn w:val="Zpat"/>
    <w:next w:val="Zpat"/>
    <w:qFormat/>
    <w:rsid w:val="00991000"/>
    <w:pPr>
      <w:spacing w:line="180" w:lineRule="exact"/>
    </w:pPr>
    <w:rPr>
      <w:rFonts w:ascii="Arial" w:eastAsiaTheme="minorHAnsi" w:hAnsi="Arial" w:cstheme="minorBidi"/>
      <w:b/>
      <w:color w:val="094F8F"/>
      <w:sz w:val="16"/>
      <w:szCs w:val="22"/>
      <w:lang w:eastAsia="en-US"/>
    </w:rPr>
  </w:style>
  <w:style w:type="paragraph" w:customStyle="1" w:styleId="Zpatsslovnmstrnky">
    <w:name w:val="Zápatí s číslováním stránky"/>
    <w:basedOn w:val="Zpat"/>
    <w:qFormat/>
    <w:rsid w:val="00991000"/>
    <w:pPr>
      <w:tabs>
        <w:tab w:val="clear" w:pos="4536"/>
        <w:tab w:val="clear" w:pos="9072"/>
        <w:tab w:val="left" w:pos="0"/>
      </w:tabs>
      <w:spacing w:line="180" w:lineRule="exact"/>
      <w:ind w:left="-907"/>
    </w:pPr>
    <w:rPr>
      <w:rFonts w:ascii="Arial" w:eastAsiaTheme="minorHAnsi" w:hAnsi="Arial" w:cs="Arial"/>
      <w:color w:val="094F8F"/>
      <w:sz w:val="14"/>
      <w:szCs w:val="14"/>
      <w:lang w:eastAsia="en-US"/>
    </w:rPr>
  </w:style>
  <w:style w:type="character" w:customStyle="1" w:styleId="slovnstran">
    <w:name w:val="Číslování stran"/>
    <w:basedOn w:val="Standardnpsmoodstavce"/>
    <w:uiPriority w:val="1"/>
    <w:qFormat/>
    <w:rsid w:val="0075165A"/>
    <w:rPr>
      <w:color w:val="000000"/>
      <w:sz w:val="20"/>
      <w:szCs w:val="20"/>
    </w:rPr>
  </w:style>
  <w:style w:type="character" w:customStyle="1" w:styleId="Styl1">
    <w:name w:val="Styl1"/>
    <w:basedOn w:val="Standardnpsmoodstavce"/>
    <w:uiPriority w:val="1"/>
    <w:rsid w:val="00D311FA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8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784B8-023B-4121-A0A6-2D9D262F7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0</Words>
  <Characters>903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UVT MU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ylva Bezděková</dc:creator>
  <cp:keywords/>
  <dc:description/>
  <cp:lastModifiedBy>Ivana Janáčková</cp:lastModifiedBy>
  <cp:revision>3</cp:revision>
  <cp:lastPrinted>2006-12-28T12:18:00Z</cp:lastPrinted>
  <dcterms:created xsi:type="dcterms:W3CDTF">2020-12-14T13:23:00Z</dcterms:created>
  <dcterms:modified xsi:type="dcterms:W3CDTF">2020-12-14T13:26:00Z</dcterms:modified>
</cp:coreProperties>
</file>